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0C34E" w14:textId="27470791" w:rsidR="002A24FA" w:rsidRDefault="002A24FA" w:rsidP="002A24F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BD2DB9B" wp14:editId="1D8B182D">
            <wp:extent cx="4249420" cy="2979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942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15BEF" w14:textId="6AFA1B17" w:rsidR="002A24FA" w:rsidRDefault="00FB716F" w:rsidP="002A24FA">
      <w:pPr>
        <w:spacing w:line="360" w:lineRule="auto"/>
        <w:jc w:val="center"/>
        <w:rPr>
          <w:rFonts w:ascii="Times New Roman" w:hAnsi="Times New Roman" w:cs="Times New Roman"/>
          <w:sz w:val="48"/>
          <w:szCs w:val="48"/>
        </w:rPr>
      </w:pPr>
      <w:r>
        <w:rPr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6105BD3" wp14:editId="050F2404">
                <wp:simplePos x="0" y="0"/>
                <wp:positionH relativeFrom="page">
                  <wp:posOffset>5592874</wp:posOffset>
                </wp:positionH>
                <wp:positionV relativeFrom="paragraph">
                  <wp:posOffset>14160</wp:posOffset>
                </wp:positionV>
                <wp:extent cx="1163320" cy="2897505"/>
                <wp:effectExtent l="0" t="0" r="17780" b="1714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332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55EDA0" w14:textId="77777777" w:rsidR="00FB716F" w:rsidRDefault="00FB716F" w:rsidP="00FB716F">
                            <w:r>
                              <w:t>Total Score:</w:t>
                            </w:r>
                          </w:p>
                          <w:p w14:paraId="138A1953" w14:textId="77777777" w:rsidR="00FB716F" w:rsidRDefault="00FB716F" w:rsidP="00FB716F">
                            <w:r>
                              <w:t>Question</w:t>
                            </w:r>
                          </w:p>
                          <w:p w14:paraId="33FA44EB" w14:textId="77777777" w:rsidR="00FB716F" w:rsidRDefault="00FB716F" w:rsidP="00FB716F">
                            <w:r>
                              <w:t>a)</w:t>
                            </w:r>
                          </w:p>
                          <w:p w14:paraId="2332B4F4" w14:textId="77777777" w:rsidR="00FB716F" w:rsidRDefault="00FB716F" w:rsidP="00FB716F">
                            <w:r>
                              <w:t>b)</w:t>
                            </w:r>
                          </w:p>
                          <w:p w14:paraId="6B54B65A" w14:textId="77777777" w:rsidR="00FB716F" w:rsidRDefault="00FB716F" w:rsidP="00FB716F">
                            <w:r>
                              <w:t>c)</w:t>
                            </w:r>
                          </w:p>
                          <w:p w14:paraId="2BE48000" w14:textId="77777777" w:rsidR="00FB716F" w:rsidRDefault="00FB716F" w:rsidP="00FB716F">
                            <w:r>
                              <w:t>d)</w:t>
                            </w:r>
                          </w:p>
                          <w:p w14:paraId="780F49A7" w14:textId="77777777" w:rsidR="00FB716F" w:rsidRDefault="00FB716F" w:rsidP="00FB716F">
                            <w:r>
                              <w:t>e)</w:t>
                            </w:r>
                          </w:p>
                          <w:p w14:paraId="7D897AB5" w14:textId="77777777" w:rsidR="00FB716F" w:rsidRDefault="00FB716F" w:rsidP="00FB716F">
                            <w:r>
                              <w:t>f)</w:t>
                            </w:r>
                          </w:p>
                          <w:p w14:paraId="1E357974" w14:textId="77777777" w:rsidR="00FB716F" w:rsidRDefault="00FB716F" w:rsidP="00FB716F">
                            <w:r>
                              <w:t>g)</w:t>
                            </w:r>
                          </w:p>
                          <w:p w14:paraId="048108D2" w14:textId="77777777" w:rsidR="00FB716F" w:rsidRDefault="00FB716F" w:rsidP="00FB716F">
                            <w:r>
                              <w:t>h)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105BD3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440.4pt;margin-top:1.1pt;width:91.6pt;height:228.1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">
                <v:textbox>
                  <w:txbxContent>
                    <w:p w14:paraId="7855EDA0" w14:textId="77777777" w:rsidR="00FB716F" w:rsidRDefault="00FB716F" w:rsidP="00FB716F">
                      <w:r>
                        <w:t>Total Score:</w:t>
                      </w:r>
                    </w:p>
                    <w:p w14:paraId="138A1953" w14:textId="77777777" w:rsidR="00FB716F" w:rsidRDefault="00FB716F" w:rsidP="00FB716F">
                      <w:r>
                        <w:t>Question</w:t>
                      </w:r>
                    </w:p>
                    <w:p w14:paraId="33FA44EB" w14:textId="77777777" w:rsidR="00FB716F" w:rsidRDefault="00FB716F" w:rsidP="00FB716F">
                      <w:r>
                        <w:t>a)</w:t>
                      </w:r>
                    </w:p>
                    <w:p w14:paraId="2332B4F4" w14:textId="77777777" w:rsidR="00FB716F" w:rsidRDefault="00FB716F" w:rsidP="00FB716F">
                      <w:r>
                        <w:t>b)</w:t>
                      </w:r>
                    </w:p>
                    <w:p w14:paraId="6B54B65A" w14:textId="77777777" w:rsidR="00FB716F" w:rsidRDefault="00FB716F" w:rsidP="00FB716F">
                      <w:r>
                        <w:t>c)</w:t>
                      </w:r>
                    </w:p>
                    <w:p w14:paraId="2BE48000" w14:textId="77777777" w:rsidR="00FB716F" w:rsidRDefault="00FB716F" w:rsidP="00FB716F">
                      <w:r>
                        <w:t>d)</w:t>
                      </w:r>
                    </w:p>
                    <w:p w14:paraId="780F49A7" w14:textId="77777777" w:rsidR="00FB716F" w:rsidRDefault="00FB716F" w:rsidP="00FB716F">
                      <w:r>
                        <w:t>e)</w:t>
                      </w:r>
                    </w:p>
                    <w:p w14:paraId="7D897AB5" w14:textId="77777777" w:rsidR="00FB716F" w:rsidRDefault="00FB716F" w:rsidP="00FB716F">
                      <w:r>
                        <w:t>f)</w:t>
                      </w:r>
                    </w:p>
                    <w:p w14:paraId="1E357974" w14:textId="77777777" w:rsidR="00FB716F" w:rsidRDefault="00FB716F" w:rsidP="00FB716F">
                      <w:r>
                        <w:t>g)</w:t>
                      </w:r>
                    </w:p>
                    <w:p w14:paraId="048108D2" w14:textId="77777777" w:rsidR="00FB716F" w:rsidRDefault="00FB716F" w:rsidP="00FB716F">
                      <w:r>
                        <w:t>h)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464296" w:rsidRPr="00464296">
        <w:rPr>
          <w:rFonts w:ascii="Times New Roman" w:hAnsi="Times New Roman" w:cs="Times New Roman"/>
          <w:sz w:val="48"/>
          <w:szCs w:val="48"/>
        </w:rPr>
        <w:t>ANL252</w:t>
      </w:r>
      <w:r w:rsidR="002A24FA">
        <w:rPr>
          <w:rFonts w:ascii="Times New Roman" w:hAnsi="Times New Roman" w:cs="Times New Roman"/>
          <w:sz w:val="48"/>
          <w:szCs w:val="48"/>
        </w:rPr>
        <w:br/>
      </w:r>
      <w:r w:rsidR="00464296" w:rsidRPr="00464296">
        <w:rPr>
          <w:rFonts w:ascii="Times New Roman" w:hAnsi="Times New Roman" w:cs="Times New Roman"/>
          <w:sz w:val="48"/>
          <w:szCs w:val="48"/>
        </w:rPr>
        <w:t>Python for Data Analytics</w:t>
      </w:r>
    </w:p>
    <w:p w14:paraId="30D09613" w14:textId="77777777" w:rsidR="002A24FA" w:rsidRDefault="002A24FA" w:rsidP="002A24F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TMA01</w:t>
      </w:r>
    </w:p>
    <w:p w14:paraId="4D1A1DDC" w14:textId="77777777" w:rsidR="002A24FA" w:rsidRDefault="002A24FA" w:rsidP="002A24F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proofErr w:type="spellStart"/>
      <w:r>
        <w:rPr>
          <w:rFonts w:ascii="Times New Roman" w:hAnsi="Times New Roman" w:cs="Times New Roman"/>
          <w:sz w:val="32"/>
          <w:szCs w:val="32"/>
        </w:rPr>
        <w:t>Peh</w:t>
      </w:r>
      <w:proofErr w:type="spellEnd"/>
      <w:r>
        <w:rPr>
          <w:rFonts w:ascii="Times New Roman" w:hAnsi="Times New Roman" w:cs="Times New Roman"/>
          <w:sz w:val="32"/>
          <w:szCs w:val="32"/>
        </w:rPr>
        <w:t xml:space="preserve"> Hong Wei </w:t>
      </w:r>
      <w:proofErr w:type="spellStart"/>
      <w:r>
        <w:rPr>
          <w:rFonts w:ascii="Times New Roman" w:hAnsi="Times New Roman" w:cs="Times New Roman"/>
          <w:sz w:val="32"/>
          <w:szCs w:val="32"/>
        </w:rPr>
        <w:t>Dyan</w:t>
      </w:r>
      <w:proofErr w:type="spellEnd"/>
    </w:p>
    <w:p w14:paraId="7DF85B48" w14:textId="77777777" w:rsidR="002A24FA" w:rsidRDefault="002A24FA" w:rsidP="002A24F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H1870791</w:t>
      </w:r>
    </w:p>
    <w:p w14:paraId="263CEAB9" w14:textId="77777777" w:rsidR="00497012" w:rsidRDefault="00497012" w:rsidP="00497012">
      <w:pPr>
        <w:ind w:left="2880" w:firstLine="720"/>
        <w:rPr>
          <w:sz w:val="23"/>
          <w:szCs w:val="23"/>
        </w:rPr>
      </w:pPr>
    </w:p>
    <w:p w14:paraId="12116C19" w14:textId="77777777" w:rsidR="00497012" w:rsidRDefault="00497012" w:rsidP="00497012">
      <w:pPr>
        <w:ind w:left="2880" w:firstLine="720"/>
        <w:rPr>
          <w:sz w:val="23"/>
          <w:szCs w:val="23"/>
        </w:rPr>
      </w:pPr>
    </w:p>
    <w:p w14:paraId="0082E05C" w14:textId="77777777" w:rsidR="00497012" w:rsidRDefault="00497012" w:rsidP="00497012">
      <w:pPr>
        <w:ind w:left="2880" w:firstLine="720"/>
        <w:rPr>
          <w:sz w:val="23"/>
          <w:szCs w:val="23"/>
        </w:rPr>
      </w:pPr>
    </w:p>
    <w:p w14:paraId="46CA5097" w14:textId="1833F0CD" w:rsidR="00DC14F1" w:rsidRPr="00497012" w:rsidRDefault="00497012" w:rsidP="00497012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497012">
        <w:rPr>
          <w:rFonts w:ascii="Times New Roman" w:hAnsi="Times New Roman" w:cs="Times New Roman"/>
          <w:sz w:val="32"/>
          <w:szCs w:val="32"/>
        </w:rPr>
        <w:t>Submission Date</w:t>
      </w:r>
      <w:r>
        <w:rPr>
          <w:rFonts w:ascii="Times New Roman" w:hAnsi="Times New Roman" w:cs="Times New Roman"/>
          <w:sz w:val="32"/>
          <w:szCs w:val="32"/>
        </w:rPr>
        <w:t>: 14/08/2021</w:t>
      </w:r>
    </w:p>
    <w:p w14:paraId="03272A60" w14:textId="10915415" w:rsidR="002A24FA" w:rsidRDefault="002A24FA"/>
    <w:p w14:paraId="32536DBE" w14:textId="45A5E0C6" w:rsidR="002A24FA" w:rsidRDefault="002A24FA"/>
    <w:p w14:paraId="07ACE21A" w14:textId="0E6AAE94" w:rsidR="002A24FA" w:rsidRDefault="002A24FA"/>
    <w:p w14:paraId="2DB820E9" w14:textId="0BD34684" w:rsidR="002A24FA" w:rsidRDefault="002A24FA"/>
    <w:p w14:paraId="4344EE73" w14:textId="467C89F8" w:rsidR="002A24FA" w:rsidRDefault="002A24FA"/>
    <w:p w14:paraId="32C5C0EB" w14:textId="6786B855" w:rsidR="002A24FA" w:rsidRDefault="002A24FA"/>
    <w:p w14:paraId="31EF5E35" w14:textId="705928F5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commentRangeStart w:id="0"/>
      <w:r w:rsidRPr="00B24ED9">
        <w:rPr>
          <w:rFonts w:ascii="Times New Roman" w:hAnsi="Times New Roman" w:cs="Times New Roman"/>
          <w:sz w:val="24"/>
          <w:szCs w:val="24"/>
        </w:rPr>
        <w:lastRenderedPageBreak/>
        <w:t>1a)</w:t>
      </w:r>
      <w:commentRangeEnd w:id="0"/>
      <w:r w:rsidR="00FB716F">
        <w:rPr>
          <w:rStyle w:val="CommentReference"/>
        </w:rPr>
        <w:commentReference w:id="0"/>
      </w:r>
    </w:p>
    <w:p w14:paraId="7D455056" w14:textId="77777777" w:rsidR="002A24FA" w:rsidRPr="00B24ED9" w:rsidRDefault="002A24FA" w:rsidP="002A24F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import </w:t>
      </w:r>
      <w:proofErr w:type="gram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math;</w:t>
      </w:r>
      <w:proofErr w:type="gramEnd"/>
    </w:p>
    <w:p w14:paraId="27852489" w14:textId="6727FF48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</w:p>
    <w:p w14:paraId="047959BB" w14:textId="535A3021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commentRangeStart w:id="1"/>
      <w:r w:rsidRPr="00B24ED9">
        <w:rPr>
          <w:rFonts w:ascii="Times New Roman" w:hAnsi="Times New Roman" w:cs="Times New Roman"/>
          <w:sz w:val="24"/>
          <w:szCs w:val="24"/>
        </w:rPr>
        <w:t>1b)</w:t>
      </w:r>
      <w:commentRangeEnd w:id="1"/>
      <w:r w:rsidR="00FB716F">
        <w:rPr>
          <w:rStyle w:val="CommentReference"/>
        </w:rPr>
        <w:commentReference w:id="1"/>
      </w:r>
    </w:p>
    <w:p w14:paraId="288A869E" w14:textId="77777777" w:rsidR="004C7450" w:rsidRPr="00B24ED9" w:rsidRDefault="004C7450" w:rsidP="004C7450">
      <w:pPr>
        <w:pStyle w:val="HTMLPreformatted"/>
        <w:shd w:val="clear" w:color="auto" w:fill="2B2B2B"/>
        <w:rPr>
          <w:rFonts w:ascii="Times New Roman" w:hAnsi="Times New Roman" w:cs="Times New Roman"/>
          <w:color w:val="A9B7C6"/>
          <w:sz w:val="24"/>
          <w:szCs w:val="24"/>
        </w:rPr>
      </w:pPr>
      <w:r w:rsidRPr="00B24ED9">
        <w:rPr>
          <w:rFonts w:ascii="Times New Roman" w:hAnsi="Times New Roman" w:cs="Times New Roman"/>
          <w:color w:val="CC7832"/>
          <w:sz w:val="24"/>
          <w:szCs w:val="24"/>
        </w:rPr>
        <w:t>while Tru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try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number1 = </w:t>
      </w:r>
      <w:proofErr w:type="gramStart"/>
      <w:r w:rsidRPr="00B24ED9">
        <w:rPr>
          <w:rFonts w:ascii="Times New Roman" w:hAnsi="Times New Roman" w:cs="Times New Roman"/>
          <w:color w:val="8888C6"/>
          <w:sz w:val="24"/>
          <w:szCs w:val="24"/>
        </w:rPr>
        <w:t>inpu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proofErr w:type="gramEnd"/>
      <w:r w:rsidRPr="00B24ED9">
        <w:rPr>
          <w:rFonts w:ascii="Times New Roman" w:hAnsi="Times New Roman" w:cs="Times New Roman"/>
          <w:color w:val="6A8759"/>
          <w:sz w:val="24"/>
          <w:szCs w:val="24"/>
        </w:rPr>
        <w:t>"Please enter the value of mean between –∞ to +∞: 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 xml:space="preserve">if 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 xml:space="preserve">number1 == 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number1 = </w:t>
      </w:r>
      <w:r w:rsidRPr="00B24ED9">
        <w:rPr>
          <w:rFonts w:ascii="Times New Roman" w:hAnsi="Times New Roman" w:cs="Times New Roman"/>
          <w:color w:val="6897BB"/>
          <w:sz w:val="24"/>
          <w:szCs w:val="24"/>
        </w:rPr>
        <w:t>0</w:t>
      </w:r>
      <w:r w:rsidRPr="00B24ED9">
        <w:rPr>
          <w:rFonts w:ascii="Times New Roman" w:hAnsi="Times New Roman" w:cs="Times New Roman"/>
          <w:color w:val="6897BB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els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number1 =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number1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break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br/>
        <w:t xml:space="preserve">    except </w:t>
      </w:r>
      <w:proofErr w:type="spellStart"/>
      <w:r w:rsidRPr="00B24ED9">
        <w:rPr>
          <w:rFonts w:ascii="Times New Roman" w:hAnsi="Times New Roman" w:cs="Times New Roman"/>
          <w:color w:val="8888C6"/>
          <w:sz w:val="24"/>
          <w:szCs w:val="24"/>
        </w:rPr>
        <w:t>ValueError</w:t>
      </w:r>
      <w:proofErr w:type="spellEnd"/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Not a valid number! Please try again ...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while Tru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try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number2 =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pu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Please enter a value for variance that is larger than 0: 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 xml:space="preserve">if 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 xml:space="preserve">number2 == 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number2 = </w:t>
      </w:r>
      <w:r w:rsidRPr="00B24ED9">
        <w:rPr>
          <w:rFonts w:ascii="Times New Roman" w:hAnsi="Times New Roman" w:cs="Times New Roman"/>
          <w:color w:val="6897BB"/>
          <w:sz w:val="24"/>
          <w:szCs w:val="24"/>
        </w:rPr>
        <w:t>1</w:t>
      </w:r>
      <w:r w:rsidRPr="00B24ED9">
        <w:rPr>
          <w:rFonts w:ascii="Times New Roman" w:hAnsi="Times New Roman" w:cs="Times New Roman"/>
          <w:color w:val="6897BB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els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number2 =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number2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 xml:space="preserve">while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 xml:space="preserve">(number2) &lt;= </w:t>
      </w:r>
      <w:r w:rsidRPr="00B24ED9">
        <w:rPr>
          <w:rFonts w:ascii="Times New Roman" w:hAnsi="Times New Roman" w:cs="Times New Roman"/>
          <w:color w:val="6897BB"/>
          <w:sz w:val="24"/>
          <w:szCs w:val="24"/>
        </w:rPr>
        <w:t>0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   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The number is not in range.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    number2 =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inpu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Please enter a value larger than 0: 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els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break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br/>
        <w:t xml:space="preserve">        </w:t>
      </w:r>
      <w:proofErr w:type="spellStart"/>
      <w:r w:rsidRPr="00B24ED9">
        <w:rPr>
          <w:rFonts w:ascii="Times New Roman" w:hAnsi="Times New Roman" w:cs="Times New Roman"/>
          <w:color w:val="CC7832"/>
          <w:sz w:val="24"/>
          <w:szCs w:val="24"/>
        </w:rPr>
        <w:t>break</w:t>
      </w:r>
      <w:proofErr w:type="spellEnd"/>
      <w:r w:rsidRPr="00B24ED9">
        <w:rPr>
          <w:rFonts w:ascii="Times New Roman" w:hAnsi="Times New Roman" w:cs="Times New Roman"/>
          <w:color w:val="CC7832"/>
          <w:sz w:val="24"/>
          <w:szCs w:val="24"/>
        </w:rPr>
        <w:br/>
        <w:t xml:space="preserve">    except </w:t>
      </w:r>
      <w:proofErr w:type="spellStart"/>
      <w:r w:rsidRPr="00B24ED9">
        <w:rPr>
          <w:rFonts w:ascii="Times New Roman" w:hAnsi="Times New Roman" w:cs="Times New Roman"/>
          <w:color w:val="8888C6"/>
          <w:sz w:val="24"/>
          <w:szCs w:val="24"/>
        </w:rPr>
        <w:t>ValueError</w:t>
      </w:r>
      <w:proofErr w:type="spellEnd"/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Not a valid number! Please try again ...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</w:p>
    <w:p w14:paraId="44D0B67B" w14:textId="655B1132" w:rsidR="004C7450" w:rsidRPr="00B24ED9" w:rsidRDefault="004C7450" w:rsidP="004C745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</w:p>
    <w:p w14:paraId="4EA3E653" w14:textId="17EC285F" w:rsidR="004C7450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br/>
      </w:r>
      <w:r w:rsidR="004C7450" w:rsidRPr="00B24ED9">
        <w:rPr>
          <w:rFonts w:ascii="Times New Roman" w:hAnsi="Times New Roman" w:cs="Times New Roman"/>
          <w:sz w:val="24"/>
          <w:szCs w:val="24"/>
        </w:rPr>
        <w:t>Result:</w:t>
      </w:r>
    </w:p>
    <w:p w14:paraId="0328ABD2" w14:textId="0E375721" w:rsidR="004C7450" w:rsidRPr="00B24ED9" w:rsidRDefault="004C7450" w:rsidP="004C7450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714834" wp14:editId="48EBCFBA">
            <wp:extent cx="4819650" cy="1924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48BB" w14:textId="77777777" w:rsidR="004C7450" w:rsidRPr="00B24ED9" w:rsidRDefault="004C7450">
      <w:pPr>
        <w:rPr>
          <w:rFonts w:ascii="Times New Roman" w:hAnsi="Times New Roman" w:cs="Times New Roman"/>
          <w:sz w:val="24"/>
          <w:szCs w:val="24"/>
        </w:rPr>
      </w:pPr>
    </w:p>
    <w:p w14:paraId="186F8780" w14:textId="41857BCC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commentRangeStart w:id="2"/>
      <w:r w:rsidRPr="00B24ED9">
        <w:rPr>
          <w:rFonts w:ascii="Times New Roman" w:hAnsi="Times New Roman" w:cs="Times New Roman"/>
          <w:sz w:val="24"/>
          <w:szCs w:val="24"/>
        </w:rPr>
        <w:lastRenderedPageBreak/>
        <w:t>1c)</w:t>
      </w:r>
      <w:commentRangeEnd w:id="2"/>
      <w:r w:rsidR="00FB716F">
        <w:rPr>
          <w:rStyle w:val="CommentReference"/>
        </w:rPr>
        <w:commentReference w:id="2"/>
      </w:r>
    </w:p>
    <w:p w14:paraId="53FDA301" w14:textId="23555887" w:rsidR="002A24FA" w:rsidRPr="00B24ED9" w:rsidRDefault="002A24FA" w:rsidP="002A24FA">
      <w:pPr>
        <w:pStyle w:val="HTMLPreformatted"/>
        <w:shd w:val="clear" w:color="auto" w:fill="2B2B2B"/>
        <w:rPr>
          <w:rFonts w:ascii="Times New Roman" w:hAnsi="Times New Roman" w:cs="Times New Roman"/>
          <w:color w:val="A9B7C6"/>
          <w:sz w:val="24"/>
          <w:szCs w:val="24"/>
        </w:rPr>
      </w:pPr>
      <w:r w:rsidRPr="00B24ED9">
        <w:rPr>
          <w:rFonts w:ascii="Times New Roman" w:hAnsi="Times New Roman" w:cs="Times New Roman"/>
          <w:color w:val="CC7832"/>
          <w:sz w:val="24"/>
          <w:szCs w:val="24"/>
        </w:rPr>
        <w:t>while True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try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proofErr w:type="spellStart"/>
      <w:r w:rsidRPr="00B24ED9">
        <w:rPr>
          <w:rFonts w:ascii="Times New Roman" w:hAnsi="Times New Roman" w:cs="Times New Roman"/>
          <w:color w:val="A9B7C6"/>
          <w:sz w:val="24"/>
          <w:szCs w:val="24"/>
        </w:rPr>
        <w:t>numberx</w:t>
      </w:r>
      <w:proofErr w:type="spellEnd"/>
      <w:r w:rsidRPr="00B24ED9">
        <w:rPr>
          <w:rFonts w:ascii="Times New Roman" w:hAnsi="Times New Roman" w:cs="Times New Roman"/>
          <w:color w:val="A9B7C6"/>
          <w:sz w:val="24"/>
          <w:szCs w:val="24"/>
        </w:rPr>
        <w:t xml:space="preserve"> = </w:t>
      </w:r>
      <w:proofErr w:type="gramStart"/>
      <w:r w:rsidRPr="00B24ED9">
        <w:rPr>
          <w:rFonts w:ascii="Times New Roman" w:hAnsi="Times New Roman" w:cs="Times New Roman"/>
          <w:color w:val="8888C6"/>
          <w:sz w:val="24"/>
          <w:szCs w:val="24"/>
        </w:rPr>
        <w:t>inpu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proofErr w:type="gramEnd"/>
      <w:r w:rsidRPr="00B24ED9">
        <w:rPr>
          <w:rFonts w:ascii="Times New Roman" w:hAnsi="Times New Roman" w:cs="Times New Roman"/>
          <w:color w:val="6A8759"/>
          <w:sz w:val="24"/>
          <w:szCs w:val="24"/>
        </w:rPr>
        <w:t>"Please enter a value for x between –∞ to +∞: 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proofErr w:type="spellStart"/>
      <w:r w:rsidRPr="00B24ED9">
        <w:rPr>
          <w:rFonts w:ascii="Times New Roman" w:hAnsi="Times New Roman" w:cs="Times New Roman"/>
          <w:color w:val="A9B7C6"/>
          <w:sz w:val="24"/>
          <w:szCs w:val="24"/>
        </w:rPr>
        <w:t>numberx</w:t>
      </w:r>
      <w:proofErr w:type="spellEnd"/>
      <w:r w:rsidRPr="00B24ED9">
        <w:rPr>
          <w:rFonts w:ascii="Times New Roman" w:hAnsi="Times New Roman" w:cs="Times New Roman"/>
          <w:color w:val="A9B7C6"/>
          <w:sz w:val="24"/>
          <w:szCs w:val="24"/>
        </w:rPr>
        <w:t xml:space="preserve"> = float(</w:t>
      </w:r>
      <w:proofErr w:type="spellStart"/>
      <w:r w:rsidRPr="00B24ED9">
        <w:rPr>
          <w:rFonts w:ascii="Times New Roman" w:hAnsi="Times New Roman" w:cs="Times New Roman"/>
          <w:color w:val="A9B7C6"/>
          <w:sz w:val="24"/>
          <w:szCs w:val="24"/>
        </w:rPr>
        <w:t>numberx</w:t>
      </w:r>
      <w:proofErr w:type="spellEnd"/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t>break</w:t>
      </w:r>
      <w:r w:rsidRPr="00B24ED9">
        <w:rPr>
          <w:rFonts w:ascii="Times New Roman" w:hAnsi="Times New Roman" w:cs="Times New Roman"/>
          <w:color w:val="CC7832"/>
          <w:sz w:val="24"/>
          <w:szCs w:val="24"/>
        </w:rPr>
        <w:br/>
        <w:t xml:space="preserve">    except </w:t>
      </w:r>
      <w:proofErr w:type="spellStart"/>
      <w:r w:rsidRPr="00B24ED9">
        <w:rPr>
          <w:rFonts w:ascii="Times New Roman" w:hAnsi="Times New Roman" w:cs="Times New Roman"/>
          <w:color w:val="8888C6"/>
          <w:sz w:val="24"/>
          <w:szCs w:val="24"/>
        </w:rPr>
        <w:t>ValueError</w:t>
      </w:r>
      <w:proofErr w:type="spellEnd"/>
      <w:r w:rsidRPr="00B24ED9">
        <w:rPr>
          <w:rFonts w:ascii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hAnsi="Times New Roman" w:cs="Times New Roman"/>
          <w:color w:val="6A8759"/>
          <w:sz w:val="24"/>
          <w:szCs w:val="24"/>
        </w:rPr>
        <w:t>"Not a valid number! Please try again ..."</w:t>
      </w:r>
      <w:r w:rsidRPr="00B24ED9">
        <w:rPr>
          <w:rFonts w:ascii="Times New Roman" w:hAnsi="Times New Roman" w:cs="Times New Roman"/>
          <w:color w:val="A9B7C6"/>
          <w:sz w:val="24"/>
          <w:szCs w:val="24"/>
        </w:rPr>
        <w:t>)</w:t>
      </w:r>
    </w:p>
    <w:p w14:paraId="1DF72ACD" w14:textId="704165D2" w:rsidR="00711C21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br/>
      </w:r>
      <w:r w:rsidR="00711C21" w:rsidRPr="00B24ED9">
        <w:rPr>
          <w:rFonts w:ascii="Times New Roman" w:hAnsi="Times New Roman" w:cs="Times New Roman"/>
          <w:sz w:val="24"/>
          <w:szCs w:val="24"/>
        </w:rPr>
        <w:t>Result:</w:t>
      </w:r>
    </w:p>
    <w:p w14:paraId="5566AF86" w14:textId="64B482BC" w:rsidR="00711C21" w:rsidRPr="00B24ED9" w:rsidRDefault="00711C21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085FE7" wp14:editId="6854198D">
            <wp:extent cx="4152900" cy="876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4089D" w14:textId="30DEBAA5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commentRangeStart w:id="3"/>
      <w:r w:rsidRPr="00B24ED9">
        <w:rPr>
          <w:rFonts w:ascii="Times New Roman" w:hAnsi="Times New Roman" w:cs="Times New Roman"/>
          <w:sz w:val="24"/>
          <w:szCs w:val="24"/>
        </w:rPr>
        <w:t>1d)</w:t>
      </w:r>
      <w:commentRangeEnd w:id="3"/>
      <w:r w:rsidR="00FB716F">
        <w:rPr>
          <w:rStyle w:val="CommentReference"/>
        </w:rPr>
        <w:commentReference w:id="3"/>
      </w:r>
    </w:p>
    <w:p w14:paraId="04DFF21C" w14:textId="77777777" w:rsidR="004C7450" w:rsidRPr="00B24ED9" w:rsidRDefault="004C7450" w:rsidP="004C745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def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calculation (</w:t>
      </w:r>
      <w:proofErr w:type="spellStart"/>
      <w:proofErr w:type="gram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k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mean</w:t>
      </w:r>
      <w:proofErr w:type="gramEnd"/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var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):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calculate =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math.exp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(-(((k - mean ** 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2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) / (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 xml:space="preserve">2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* var))))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calculate2 = (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 xml:space="preserve">1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/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math.sqrt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(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 xml:space="preserve">2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* 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 xml:space="preserve">3.14159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* var))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finalCal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calculate * calculate2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return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finalCal</w:t>
      </w:r>
      <w:proofErr w:type="spellEnd"/>
    </w:p>
    <w:p w14:paraId="298487E0" w14:textId="1E57C922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</w:p>
    <w:p w14:paraId="45D75820" w14:textId="4E2FC6F6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commentRangeStart w:id="4"/>
      <w:r w:rsidRPr="00B24ED9">
        <w:rPr>
          <w:rFonts w:ascii="Times New Roman" w:hAnsi="Times New Roman" w:cs="Times New Roman"/>
          <w:sz w:val="24"/>
          <w:szCs w:val="24"/>
        </w:rPr>
        <w:t>1e)</w:t>
      </w:r>
      <w:commentRangeEnd w:id="4"/>
      <w:r w:rsidR="00FB716F">
        <w:rPr>
          <w:rStyle w:val="CommentReference"/>
        </w:rPr>
        <w:commentReference w:id="4"/>
      </w:r>
    </w:p>
    <w:p w14:paraId="22750973" w14:textId="77777777" w:rsidR="00182843" w:rsidRPr="00B24ED9" w:rsidRDefault="00182843" w:rsidP="0018284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  <w:proofErr w:type="gramStart"/>
      <w:r w:rsidRPr="00B24ED9">
        <w:rPr>
          <w:rFonts w:ascii="Times New Roman" w:eastAsia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(</w:t>
      </w:r>
      <w:proofErr w:type="spellStart"/>
      <w:proofErr w:type="gramEnd"/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>f"The</w:t>
      </w:r>
      <w:proofErr w:type="spellEnd"/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 corresponding probability density </w:t>
      </w:r>
      <w:proofErr w:type="spellStart"/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>fX</w:t>
      </w:r>
      <w:proofErr w:type="spellEnd"/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(x) based on the user input is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calculation(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 xml:space="preserve">k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=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numberk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>mean</w:t>
      </w:r>
      <w:proofErr w:type="spellEnd"/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 xml:space="preserve">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 number1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, 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 xml:space="preserve">var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 number2)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>."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)</w:t>
      </w:r>
    </w:p>
    <w:p w14:paraId="3803E6AD" w14:textId="0E04FBED" w:rsidR="005F21B2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br/>
      </w:r>
      <w:r w:rsidR="005F21B2" w:rsidRPr="00B24ED9">
        <w:rPr>
          <w:rFonts w:ascii="Times New Roman" w:hAnsi="Times New Roman" w:cs="Times New Roman"/>
          <w:sz w:val="24"/>
          <w:szCs w:val="24"/>
        </w:rPr>
        <w:t>Result:</w:t>
      </w:r>
    </w:p>
    <w:p w14:paraId="77A4FFB0" w14:textId="1E1129CA" w:rsidR="005F21B2" w:rsidRPr="00B24ED9" w:rsidRDefault="005F21B2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7CEA60" wp14:editId="62F571ED">
            <wp:extent cx="5731510" cy="18923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189E3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1380DA01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715B640C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34636876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19CB725F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75B52C92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22EC5BD4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68602A53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00BD92C8" w14:textId="59D57A62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6DC4F271" w14:textId="77777777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</w:p>
    <w:p w14:paraId="6C27A169" w14:textId="03B4A846" w:rsidR="002A24FA" w:rsidRPr="00B24ED9" w:rsidRDefault="002A24FA">
      <w:pPr>
        <w:rPr>
          <w:rFonts w:ascii="Times New Roman" w:hAnsi="Times New Roman" w:cs="Times New Roman"/>
          <w:sz w:val="24"/>
          <w:szCs w:val="24"/>
        </w:rPr>
      </w:pPr>
      <w:commentRangeStart w:id="5"/>
      <w:r w:rsidRPr="00B24ED9">
        <w:rPr>
          <w:rFonts w:ascii="Times New Roman" w:hAnsi="Times New Roman" w:cs="Times New Roman"/>
          <w:sz w:val="24"/>
          <w:szCs w:val="24"/>
        </w:rPr>
        <w:lastRenderedPageBreak/>
        <w:t>1f)</w:t>
      </w:r>
      <w:commentRangeEnd w:id="5"/>
      <w:r w:rsidR="00254BA3">
        <w:rPr>
          <w:rStyle w:val="CommentReference"/>
        </w:rPr>
        <w:commentReference w:id="5"/>
      </w:r>
    </w:p>
    <w:p w14:paraId="59EE909C" w14:textId="77777777" w:rsidR="003237F6" w:rsidRPr="003237F6" w:rsidRDefault="003237F6" w:rsidP="003237F6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numberx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-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100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al = 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0.01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pk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=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0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klist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[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0.00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1.64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1.94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]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for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i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in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klist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: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i_replace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i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calk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t>0.00</w:t>
      </w:r>
      <w:r w:rsidRPr="003237F6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  <w:t xml:space="preserve">    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while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i_replace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&gt;=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numberx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: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   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cal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calculation(</w:t>
      </w:r>
      <w:r w:rsidRPr="003237F6">
        <w:rPr>
          <w:rFonts w:ascii="Times New Roman" w:eastAsia="Times New Roman" w:hAnsi="Times New Roman" w:cs="Times New Roman"/>
          <w:color w:val="AA4926"/>
          <w:sz w:val="24"/>
          <w:szCs w:val="24"/>
        </w:rPr>
        <w:t>k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=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i</w:t>
      </w:r>
      <w:proofErr w:type="spellEnd"/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, </w:t>
      </w:r>
      <w:r w:rsidRPr="003237F6">
        <w:rPr>
          <w:rFonts w:ascii="Times New Roman" w:eastAsia="Times New Roman" w:hAnsi="Times New Roman" w:cs="Times New Roman"/>
          <w:color w:val="AA4926"/>
          <w:sz w:val="24"/>
          <w:szCs w:val="24"/>
        </w:rPr>
        <w:t>mean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=number1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, </w:t>
      </w:r>
      <w:r w:rsidRPr="003237F6">
        <w:rPr>
          <w:rFonts w:ascii="Times New Roman" w:eastAsia="Times New Roman" w:hAnsi="Times New Roman" w:cs="Times New Roman"/>
          <w:color w:val="AA4926"/>
          <w:sz w:val="24"/>
          <w:szCs w:val="24"/>
        </w:rPr>
        <w:t>var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=number2)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   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calk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calk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+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cal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   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i_replace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i_replace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- al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pk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al * 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calk</w:t>
      </w:r>
      <w:proofErr w:type="spellEnd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3237F6">
        <w:rPr>
          <w:rFonts w:ascii="Times New Roman" w:eastAsia="Times New Roman" w:hAnsi="Times New Roman" w:cs="Times New Roman"/>
          <w:color w:val="8888C6"/>
          <w:sz w:val="24"/>
          <w:szCs w:val="24"/>
        </w:rPr>
        <w:t>print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(</w:t>
      </w:r>
      <w:proofErr w:type="spellStart"/>
      <w:r w:rsidRPr="003237F6">
        <w:rPr>
          <w:rFonts w:ascii="Times New Roman" w:eastAsia="Times New Roman" w:hAnsi="Times New Roman" w:cs="Times New Roman"/>
          <w:color w:val="6A8759"/>
          <w:sz w:val="24"/>
          <w:szCs w:val="24"/>
        </w:rPr>
        <w:t>f"The</w:t>
      </w:r>
      <w:proofErr w:type="spellEnd"/>
      <w:r w:rsidRPr="003237F6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 probability of X in P(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numberx</w:t>
      </w:r>
      <w:proofErr w:type="spellEnd"/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3237F6">
        <w:rPr>
          <w:rFonts w:ascii="Times New Roman" w:eastAsia="Times New Roman" w:hAnsi="Times New Roman" w:cs="Times New Roman"/>
          <w:color w:val="6A8759"/>
          <w:sz w:val="24"/>
          <w:szCs w:val="24"/>
        </w:rPr>
        <w:t>&gt;=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i</w:t>
      </w:r>
      <w:proofErr w:type="spellEnd"/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3237F6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) is </w:t>
      </w:r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proofErr w:type="spellStart"/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fpk</w:t>
      </w:r>
      <w:proofErr w:type="spellEnd"/>
      <w:r w:rsidRPr="003237F6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3237F6">
        <w:rPr>
          <w:rFonts w:ascii="Times New Roman" w:eastAsia="Times New Roman" w:hAnsi="Times New Roman" w:cs="Times New Roman"/>
          <w:color w:val="6A8759"/>
          <w:sz w:val="24"/>
          <w:szCs w:val="24"/>
        </w:rPr>
        <w:t>."</w:t>
      </w:r>
      <w:r w:rsidRPr="003237F6">
        <w:rPr>
          <w:rFonts w:ascii="Times New Roman" w:eastAsia="Times New Roman" w:hAnsi="Times New Roman" w:cs="Times New Roman"/>
          <w:color w:val="A9B7C6"/>
          <w:sz w:val="24"/>
          <w:szCs w:val="24"/>
        </w:rPr>
        <w:t>)</w:t>
      </w:r>
    </w:p>
    <w:p w14:paraId="6C9872EE" w14:textId="651FDAED" w:rsidR="003237F6" w:rsidRPr="00B24ED9" w:rsidRDefault="003237F6" w:rsidP="00B24E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br/>
        <w:t>Result:</w:t>
      </w:r>
    </w:p>
    <w:p w14:paraId="4EA46E86" w14:textId="7AF3CD43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DEACA5" wp14:editId="1991EB85">
            <wp:extent cx="4781550" cy="6572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4ED9">
        <w:rPr>
          <w:rFonts w:ascii="Times New Roman" w:hAnsi="Times New Roman" w:cs="Times New Roman"/>
          <w:sz w:val="24"/>
          <w:szCs w:val="24"/>
        </w:rPr>
        <w:br/>
      </w:r>
    </w:p>
    <w:p w14:paraId="5171E14F" w14:textId="20AF8868" w:rsidR="000B5A86" w:rsidRPr="00B24ED9" w:rsidRDefault="000B5A86">
      <w:pPr>
        <w:rPr>
          <w:rFonts w:ascii="Times New Roman" w:hAnsi="Times New Roman" w:cs="Times New Roman"/>
          <w:sz w:val="24"/>
          <w:szCs w:val="24"/>
        </w:rPr>
      </w:pPr>
      <w:commentRangeStart w:id="6"/>
      <w:r w:rsidRPr="00B24ED9">
        <w:rPr>
          <w:rFonts w:ascii="Times New Roman" w:hAnsi="Times New Roman" w:cs="Times New Roman"/>
          <w:sz w:val="24"/>
          <w:szCs w:val="24"/>
        </w:rPr>
        <w:t>1g)</w:t>
      </w:r>
      <w:commentRangeEnd w:id="6"/>
      <w:r w:rsidR="00254BA3">
        <w:rPr>
          <w:rStyle w:val="CommentReference"/>
        </w:rPr>
        <w:commentReference w:id="6"/>
      </w:r>
    </w:p>
    <w:p w14:paraId="0910B352" w14:textId="656757C2" w:rsidR="000B5A86" w:rsidRPr="00B24ED9" w:rsidRDefault="00BD2ACE" w:rsidP="00B24E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t>The compute the result for P(X</w:t>
      </w:r>
      <w:r w:rsidR="004955AD" w:rsidRPr="00B24ED9">
        <w:rPr>
          <w:rFonts w:ascii="Times New Roman" w:hAnsi="Times New Roman" w:cs="Times New Roman"/>
          <w:sz w:val="24"/>
          <w:szCs w:val="24"/>
        </w:rPr>
        <w:t>&lt;</w:t>
      </w:r>
      <w:r w:rsidRPr="00B24ED9">
        <w:rPr>
          <w:rFonts w:ascii="Times New Roman" w:hAnsi="Times New Roman" w:cs="Times New Roman"/>
          <w:sz w:val="24"/>
          <w:szCs w:val="24"/>
        </w:rPr>
        <w:t xml:space="preserve">=k), first is to create a 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while </w:t>
      </w:r>
      <w:r w:rsidRPr="00B24ED9">
        <w:rPr>
          <w:rFonts w:ascii="Times New Roman" w:hAnsi="Times New Roman" w:cs="Times New Roman"/>
          <w:sz w:val="24"/>
          <w:szCs w:val="24"/>
        </w:rPr>
        <w:t xml:space="preserve">loop to keep running the def function </w:t>
      </w:r>
      <w:proofErr w:type="gramStart"/>
      <w:r w:rsidRPr="00B24ED9">
        <w:rPr>
          <w:rFonts w:ascii="Times New Roman" w:hAnsi="Times New Roman" w:cs="Times New Roman"/>
          <w:sz w:val="24"/>
          <w:szCs w:val="24"/>
        </w:rPr>
        <w:t>calculation(</w:t>
      </w:r>
      <w:proofErr w:type="gramEnd"/>
      <w:r w:rsidRPr="00B24ED9">
        <w:rPr>
          <w:rFonts w:ascii="Times New Roman" w:hAnsi="Times New Roman" w:cs="Times New Roman"/>
          <w:sz w:val="24"/>
          <w:szCs w:val="24"/>
        </w:rPr>
        <w:t xml:space="preserve">). To retrieve the possibility of in the range of X to k. </w:t>
      </w:r>
      <w:r w:rsidR="008116A3" w:rsidRPr="00B24ED9">
        <w:rPr>
          <w:rFonts w:ascii="Times New Roman" w:hAnsi="Times New Roman" w:cs="Times New Roman"/>
          <w:sz w:val="24"/>
          <w:szCs w:val="24"/>
        </w:rPr>
        <w:t>Secondly,</w:t>
      </w:r>
      <w:r w:rsidRPr="00B24ED9">
        <w:rPr>
          <w:rFonts w:ascii="Times New Roman" w:hAnsi="Times New Roman" w:cs="Times New Roman"/>
          <w:sz w:val="24"/>
          <w:szCs w:val="24"/>
        </w:rPr>
        <w:t xml:space="preserve"> </w:t>
      </w:r>
      <w:r w:rsidR="008116A3" w:rsidRPr="00B24ED9">
        <w:rPr>
          <w:rFonts w:ascii="Times New Roman" w:hAnsi="Times New Roman" w:cs="Times New Roman"/>
          <w:sz w:val="24"/>
          <w:szCs w:val="24"/>
        </w:rPr>
        <w:t>I</w:t>
      </w:r>
      <w:r w:rsidRPr="00B24ED9">
        <w:rPr>
          <w:rFonts w:ascii="Times New Roman" w:hAnsi="Times New Roman" w:cs="Times New Roman"/>
          <w:sz w:val="24"/>
          <w:szCs w:val="24"/>
        </w:rPr>
        <w:t xml:space="preserve"> use</w:t>
      </w:r>
      <w:r w:rsidR="000B5A86" w:rsidRPr="00B24ED9">
        <w:rPr>
          <w:rFonts w:ascii="Times New Roman" w:hAnsi="Times New Roman" w:cs="Times New Roman"/>
          <w:sz w:val="24"/>
          <w:szCs w:val="24"/>
        </w:rPr>
        <w:t xml:space="preserve"> the user input value </w:t>
      </w:r>
      <w:r w:rsidRPr="00B24ED9">
        <w:rPr>
          <w:rFonts w:ascii="Times New Roman" w:hAnsi="Times New Roman" w:cs="Times New Roman"/>
          <w:sz w:val="24"/>
          <w:szCs w:val="24"/>
        </w:rPr>
        <w:t xml:space="preserve">ask in (b) &amp; (c), 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and </w:t>
      </w:r>
      <w:r w:rsidRPr="00B24ED9">
        <w:rPr>
          <w:rFonts w:ascii="Times New Roman" w:hAnsi="Times New Roman" w:cs="Times New Roman"/>
          <w:sz w:val="24"/>
          <w:szCs w:val="24"/>
        </w:rPr>
        <w:t xml:space="preserve">place the value into the def function </w:t>
      </w:r>
      <w:proofErr w:type="gramStart"/>
      <w:r w:rsidRPr="00B24ED9">
        <w:rPr>
          <w:rFonts w:ascii="Times New Roman" w:hAnsi="Times New Roman" w:cs="Times New Roman"/>
          <w:sz w:val="24"/>
          <w:szCs w:val="24"/>
        </w:rPr>
        <w:t>calculation(</w:t>
      </w:r>
      <w:proofErr w:type="gramEnd"/>
      <w:r w:rsidRPr="00B24ED9">
        <w:rPr>
          <w:rFonts w:ascii="Times New Roman" w:hAnsi="Times New Roman" w:cs="Times New Roman"/>
          <w:sz w:val="24"/>
          <w:szCs w:val="24"/>
        </w:rPr>
        <w:t>)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to generate the possibilities of each number possible outcome in X to k</w:t>
      </w:r>
      <w:r w:rsidRPr="00B24ED9">
        <w:rPr>
          <w:rFonts w:ascii="Times New Roman" w:hAnsi="Times New Roman" w:cs="Times New Roman"/>
          <w:sz w:val="24"/>
          <w:szCs w:val="24"/>
        </w:rPr>
        <w:t xml:space="preserve">. </w:t>
      </w:r>
      <w:r w:rsidR="008116A3" w:rsidRPr="00B24ED9">
        <w:rPr>
          <w:rFonts w:ascii="Times New Roman" w:hAnsi="Times New Roman" w:cs="Times New Roman"/>
          <w:sz w:val="24"/>
          <w:szCs w:val="24"/>
        </w:rPr>
        <w:t>Thirdly,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to ensure the possible outcome are right, </w:t>
      </w:r>
      <w:r w:rsidR="008116A3" w:rsidRPr="00B24ED9">
        <w:rPr>
          <w:rFonts w:ascii="Times New Roman" w:hAnsi="Times New Roman" w:cs="Times New Roman"/>
          <w:sz w:val="24"/>
          <w:szCs w:val="24"/>
        </w:rPr>
        <w:t>I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use the expected range of each value to ack the system to run all the value</w:t>
      </w:r>
      <w:r w:rsidR="008116A3" w:rsidRPr="00B24ED9">
        <w:rPr>
          <w:rFonts w:ascii="Times New Roman" w:hAnsi="Times New Roman" w:cs="Times New Roman"/>
          <w:sz w:val="24"/>
          <w:szCs w:val="24"/>
        </w:rPr>
        <w:t>s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out. In this case</w:t>
      </w:r>
      <w:r w:rsidR="008116A3" w:rsidRPr="00B24ED9">
        <w:rPr>
          <w:rFonts w:ascii="Times New Roman" w:hAnsi="Times New Roman" w:cs="Times New Roman"/>
          <w:sz w:val="24"/>
          <w:szCs w:val="24"/>
        </w:rPr>
        <w:t>,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is 0.01, so we ask the system </w:t>
      </w:r>
      <w:r w:rsidR="008116A3" w:rsidRPr="00B24ED9">
        <w:rPr>
          <w:rFonts w:ascii="Times New Roman" w:hAnsi="Times New Roman" w:cs="Times New Roman"/>
          <w:sz w:val="24"/>
          <w:szCs w:val="24"/>
        </w:rPr>
        <w:t xml:space="preserve">to </w:t>
      </w:r>
      <w:r w:rsidR="004955AD" w:rsidRPr="00B24ED9">
        <w:rPr>
          <w:rFonts w:ascii="Times New Roman" w:hAnsi="Times New Roman" w:cs="Times New Roman"/>
          <w:sz w:val="24"/>
          <w:szCs w:val="24"/>
        </w:rPr>
        <w:t>deduct the 0.01 from k before the loop end to ensure the while continues to loop till the value reach</w:t>
      </w:r>
      <w:r w:rsidR="008116A3" w:rsidRPr="00B24ED9">
        <w:rPr>
          <w:rFonts w:ascii="Times New Roman" w:hAnsi="Times New Roman" w:cs="Times New Roman"/>
          <w:sz w:val="24"/>
          <w:szCs w:val="24"/>
        </w:rPr>
        <w:t>es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4955AD" w:rsidRPr="00B24ED9">
        <w:rPr>
          <w:rFonts w:ascii="Times New Roman" w:hAnsi="Times New Roman" w:cs="Times New Roman"/>
          <w:sz w:val="24"/>
          <w:szCs w:val="24"/>
        </w:rPr>
        <w:t>X(</w:t>
      </w:r>
      <w:proofErr w:type="gramEnd"/>
      <w:r w:rsidR="004955AD" w:rsidRPr="00B24ED9">
        <w:rPr>
          <w:rFonts w:ascii="Times New Roman" w:hAnsi="Times New Roman" w:cs="Times New Roman"/>
          <w:sz w:val="24"/>
          <w:szCs w:val="24"/>
        </w:rPr>
        <w:t xml:space="preserve">-100). </w:t>
      </w:r>
      <w:r w:rsidR="008116A3" w:rsidRPr="00B24ED9">
        <w:rPr>
          <w:rFonts w:ascii="Times New Roman" w:hAnsi="Times New Roman" w:cs="Times New Roman"/>
          <w:sz w:val="24"/>
          <w:szCs w:val="24"/>
        </w:rPr>
        <w:t>Fourthly,</w:t>
      </w:r>
      <w:r w:rsidR="004955AD" w:rsidRPr="00B24ED9">
        <w:rPr>
          <w:rFonts w:ascii="Times New Roman" w:hAnsi="Times New Roman" w:cs="Times New Roman"/>
          <w:sz w:val="24"/>
          <w:szCs w:val="24"/>
        </w:rPr>
        <w:t xml:space="preserve"> </w:t>
      </w:r>
      <w:r w:rsidR="008116A3" w:rsidRPr="00B24ED9">
        <w:rPr>
          <w:rFonts w:ascii="Times New Roman" w:hAnsi="Times New Roman" w:cs="Times New Roman"/>
          <w:sz w:val="24"/>
          <w:szCs w:val="24"/>
        </w:rPr>
        <w:t xml:space="preserve">store all the possibilities of </w:t>
      </w:r>
      <w:proofErr w:type="gramStart"/>
      <w:r w:rsidR="008116A3" w:rsidRPr="00B24ED9">
        <w:rPr>
          <w:rFonts w:ascii="Times New Roman" w:hAnsi="Times New Roman" w:cs="Times New Roman"/>
          <w:sz w:val="24"/>
          <w:szCs w:val="24"/>
        </w:rPr>
        <w:t>P(</w:t>
      </w:r>
      <w:proofErr w:type="gramEnd"/>
      <w:r w:rsidR="008116A3" w:rsidRPr="00B24ED9">
        <w:rPr>
          <w:rFonts w:ascii="Times New Roman" w:hAnsi="Times New Roman" w:cs="Times New Roman"/>
          <w:sz w:val="24"/>
          <w:szCs w:val="24"/>
        </w:rPr>
        <w:t xml:space="preserve">X&lt;=k, I created </w:t>
      </w:r>
      <w:proofErr w:type="spellStart"/>
      <w:r w:rsidR="008116A3" w:rsidRPr="00B24ED9">
        <w:rPr>
          <w:rFonts w:ascii="Times New Roman" w:hAnsi="Times New Roman" w:cs="Times New Roman"/>
          <w:sz w:val="24"/>
          <w:szCs w:val="24"/>
        </w:rPr>
        <w:t>fcalk</w:t>
      </w:r>
      <w:proofErr w:type="spellEnd"/>
      <w:r w:rsidR="008116A3" w:rsidRPr="00B24ED9">
        <w:rPr>
          <w:rFonts w:ascii="Times New Roman" w:hAnsi="Times New Roman" w:cs="Times New Roman"/>
          <w:sz w:val="24"/>
          <w:szCs w:val="24"/>
        </w:rPr>
        <w:t xml:space="preserve"> and place it in the loop so that each possibility result generated from the def function calculation() will store in. Next, I create another variable out of the loop, to store the final calculation which is all the possibilities multiply by the 0.01 value to get the final answer for P(X&lt;=k). Lastly, is to make a formatted printing to display the result to the user.</w:t>
      </w:r>
    </w:p>
    <w:p w14:paraId="1B04C8A6" w14:textId="21924633" w:rsidR="008116A3" w:rsidRPr="00B24ED9" w:rsidRDefault="008116A3">
      <w:pPr>
        <w:rPr>
          <w:rFonts w:ascii="Times New Roman" w:hAnsi="Times New Roman" w:cs="Times New Roman"/>
          <w:sz w:val="24"/>
          <w:szCs w:val="24"/>
        </w:rPr>
      </w:pPr>
    </w:p>
    <w:p w14:paraId="039BC75B" w14:textId="0A3BA3B6" w:rsidR="008116A3" w:rsidRPr="00B24ED9" w:rsidRDefault="008116A3">
      <w:pPr>
        <w:rPr>
          <w:rFonts w:ascii="Times New Roman" w:hAnsi="Times New Roman" w:cs="Times New Roman"/>
          <w:sz w:val="24"/>
          <w:szCs w:val="24"/>
        </w:rPr>
      </w:pPr>
    </w:p>
    <w:p w14:paraId="2D0432B1" w14:textId="50377337" w:rsidR="008116A3" w:rsidRDefault="008116A3">
      <w:pPr>
        <w:rPr>
          <w:rFonts w:ascii="Times New Roman" w:hAnsi="Times New Roman" w:cs="Times New Roman"/>
          <w:sz w:val="24"/>
          <w:szCs w:val="24"/>
        </w:rPr>
      </w:pPr>
    </w:p>
    <w:p w14:paraId="7A4BDF1E" w14:textId="77777777" w:rsidR="006E78D5" w:rsidRPr="00B24ED9" w:rsidRDefault="006E78D5">
      <w:pPr>
        <w:rPr>
          <w:rFonts w:ascii="Times New Roman" w:hAnsi="Times New Roman" w:cs="Times New Roman"/>
          <w:sz w:val="24"/>
          <w:szCs w:val="24"/>
        </w:rPr>
      </w:pPr>
    </w:p>
    <w:p w14:paraId="4D59F003" w14:textId="6339788F" w:rsidR="004C7450" w:rsidRPr="00B24ED9" w:rsidRDefault="004C7450">
      <w:pPr>
        <w:rPr>
          <w:rFonts w:ascii="Times New Roman" w:hAnsi="Times New Roman" w:cs="Times New Roman"/>
          <w:sz w:val="24"/>
          <w:szCs w:val="24"/>
        </w:rPr>
      </w:pPr>
      <w:commentRangeStart w:id="7"/>
      <w:r w:rsidRPr="00B24ED9">
        <w:rPr>
          <w:rFonts w:ascii="Times New Roman" w:hAnsi="Times New Roman" w:cs="Times New Roman"/>
          <w:sz w:val="24"/>
          <w:szCs w:val="24"/>
        </w:rPr>
        <w:lastRenderedPageBreak/>
        <w:t>1h)</w:t>
      </w:r>
      <w:commentRangeEnd w:id="7"/>
      <w:r w:rsidR="00254BA3">
        <w:rPr>
          <w:rStyle w:val="CommentReference"/>
        </w:rPr>
        <w:commentReference w:id="7"/>
      </w:r>
    </w:p>
    <w:p w14:paraId="103C91A7" w14:textId="77777777" w:rsidR="004C7450" w:rsidRPr="00B24ED9" w:rsidRDefault="004C7450" w:rsidP="004C745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color w:val="A9B7C6"/>
          <w:sz w:val="24"/>
          <w:szCs w:val="24"/>
        </w:rPr>
      </w:pP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endx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5.0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list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{}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while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endx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&gt;= -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5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fcal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calculation(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>k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endx</w:t>
      </w:r>
      <w:proofErr w:type="spellEnd"/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, 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>mean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number1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, </w:t>
      </w:r>
      <w:r w:rsidRPr="00B24ED9">
        <w:rPr>
          <w:rFonts w:ascii="Times New Roman" w:eastAsia="Times New Roman" w:hAnsi="Times New Roman" w:cs="Times New Roman"/>
          <w:color w:val="AA4926"/>
          <w:sz w:val="24"/>
          <w:szCs w:val="24"/>
        </w:rPr>
        <w:t>var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=number2)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list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[</w:t>
      </w:r>
      <w:r w:rsidRPr="00B24ED9">
        <w:rPr>
          <w:rFonts w:ascii="Times New Roman" w:eastAsia="Times New Roman" w:hAnsi="Times New Roman" w:cs="Times New Roman"/>
          <w:color w:val="8888C6"/>
          <w:sz w:val="24"/>
          <w:szCs w:val="24"/>
        </w:rPr>
        <w:t>round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(endx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1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)] =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fcal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endx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endx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- 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0.1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br/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finding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 = [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2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1.5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1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0.5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0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-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0.5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-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1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-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1.5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,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-</w:t>
      </w:r>
      <w:r w:rsidRPr="00B24ED9">
        <w:rPr>
          <w:rFonts w:ascii="Times New Roman" w:eastAsia="Times New Roman" w:hAnsi="Times New Roman" w:cs="Times New Roman"/>
          <w:color w:val="6897BB"/>
          <w:sz w:val="24"/>
          <w:szCs w:val="24"/>
        </w:rPr>
        <w:t>2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]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for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key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in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list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for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 xml:space="preserve">j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in 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finding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: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   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 xml:space="preserve">if 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key == j: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br/>
        <w:t xml:space="preserve">            </w:t>
      </w:r>
      <w:r w:rsidRPr="00B24ED9">
        <w:rPr>
          <w:rFonts w:ascii="Times New Roman" w:eastAsia="Times New Roman" w:hAnsi="Times New Roman" w:cs="Times New Roman"/>
          <w:color w:val="8888C6"/>
          <w:sz w:val="24"/>
          <w:szCs w:val="24"/>
        </w:rPr>
        <w:t>print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(</w:t>
      </w:r>
      <w:proofErr w:type="spellStart"/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>f"The</w:t>
      </w:r>
      <w:proofErr w:type="spellEnd"/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 </w:t>
      </w:r>
      <w:proofErr w:type="spellStart"/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>probaility</w:t>
      </w:r>
      <w:proofErr w:type="spellEnd"/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 of x being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j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 xml:space="preserve"> is 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{</w:t>
      </w:r>
      <w:proofErr w:type="spellStart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xlist</w:t>
      </w:r>
      <w:proofErr w:type="spellEnd"/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[key]</w:t>
      </w:r>
      <w:r w:rsidRPr="00B24ED9">
        <w:rPr>
          <w:rFonts w:ascii="Times New Roman" w:eastAsia="Times New Roman" w:hAnsi="Times New Roman" w:cs="Times New Roman"/>
          <w:color w:val="CC7832"/>
          <w:sz w:val="24"/>
          <w:szCs w:val="24"/>
        </w:rPr>
        <w:t>}</w:t>
      </w:r>
      <w:r w:rsidRPr="00B24ED9">
        <w:rPr>
          <w:rFonts w:ascii="Times New Roman" w:eastAsia="Times New Roman" w:hAnsi="Times New Roman" w:cs="Times New Roman"/>
          <w:color w:val="6A8759"/>
          <w:sz w:val="24"/>
          <w:szCs w:val="24"/>
        </w:rPr>
        <w:t>."</w:t>
      </w:r>
      <w:r w:rsidRPr="00B24ED9">
        <w:rPr>
          <w:rFonts w:ascii="Times New Roman" w:eastAsia="Times New Roman" w:hAnsi="Times New Roman" w:cs="Times New Roman"/>
          <w:color w:val="A9B7C6"/>
          <w:sz w:val="24"/>
          <w:szCs w:val="24"/>
        </w:rPr>
        <w:t>)</w:t>
      </w:r>
    </w:p>
    <w:p w14:paraId="2ED2FE10" w14:textId="7703C6C7" w:rsidR="004C7450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br/>
        <w:t>Result:</w:t>
      </w:r>
    </w:p>
    <w:p w14:paraId="66EDB089" w14:textId="034C6820" w:rsidR="003237F6" w:rsidRPr="00B24ED9" w:rsidRDefault="003237F6">
      <w:pPr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0E6505" wp14:editId="00465693">
            <wp:extent cx="4143375" cy="1914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333C5" w14:textId="1E25E37D" w:rsidR="00B24ED9" w:rsidRDefault="00B24ED9"/>
    <w:p w14:paraId="2E94F180" w14:textId="23019318" w:rsidR="00B24ED9" w:rsidRDefault="00B24ED9"/>
    <w:p w14:paraId="0E74C029" w14:textId="2FFCA077" w:rsidR="00B24ED9" w:rsidRDefault="00B24ED9"/>
    <w:p w14:paraId="09A4B838" w14:textId="0F3BFEA9" w:rsidR="00B24ED9" w:rsidRDefault="00B24ED9"/>
    <w:p w14:paraId="0BA5435C" w14:textId="5E15C91B" w:rsidR="00B24ED9" w:rsidRDefault="00B24ED9"/>
    <w:p w14:paraId="04D102DA" w14:textId="61672A34" w:rsidR="00B24ED9" w:rsidRDefault="00B24ED9"/>
    <w:p w14:paraId="4DCAF1E5" w14:textId="7DAEB255" w:rsidR="00B24ED9" w:rsidRDefault="00B24ED9"/>
    <w:p w14:paraId="31FC6668" w14:textId="3AF1839D" w:rsidR="00B24ED9" w:rsidRDefault="00B24ED9"/>
    <w:p w14:paraId="5E530416" w14:textId="31D0A8F8" w:rsidR="00B24ED9" w:rsidRDefault="00B24ED9"/>
    <w:p w14:paraId="2CEEF7EE" w14:textId="66AA2406" w:rsidR="00B24ED9" w:rsidRDefault="00B24ED9"/>
    <w:p w14:paraId="2834EDB9" w14:textId="11908922" w:rsidR="00B24ED9" w:rsidRDefault="00B24ED9"/>
    <w:p w14:paraId="70E9964B" w14:textId="4C37BD3F" w:rsidR="00B24ED9" w:rsidRDefault="00B24ED9"/>
    <w:p w14:paraId="1163F96C" w14:textId="185E6219" w:rsidR="00B24ED9" w:rsidRDefault="00B24ED9"/>
    <w:p w14:paraId="77E6116D" w14:textId="77777777" w:rsidR="006E78D5" w:rsidRDefault="006E78D5"/>
    <w:p w14:paraId="76680125" w14:textId="34E0EC56" w:rsidR="00B24ED9" w:rsidRPr="00B24ED9" w:rsidRDefault="00B24ED9" w:rsidP="00B24ED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24ED9">
        <w:rPr>
          <w:rFonts w:ascii="Times New Roman" w:hAnsi="Times New Roman" w:cs="Times New Roman"/>
          <w:sz w:val="24"/>
          <w:szCs w:val="24"/>
        </w:rPr>
        <w:lastRenderedPageBreak/>
        <w:t>Reference:</w:t>
      </w:r>
    </w:p>
    <w:p w14:paraId="33D773EA" w14:textId="022FC169" w:rsidR="00B24ED9" w:rsidRPr="00B24ED9" w:rsidRDefault="00B24ED9" w:rsidP="00B24ED9">
      <w:pPr>
        <w:spacing w:line="360" w:lineRule="auto"/>
        <w:rPr>
          <w:rFonts w:ascii="Times New Roman" w:hAnsi="Times New Roman" w:cs="Times New Roman"/>
        </w:rPr>
      </w:pPr>
      <w:r w:rsidRPr="00B24ED9">
        <w:rPr>
          <w:rFonts w:ascii="Times New Roman" w:hAnsi="Times New Roman" w:cs="Times New Roman"/>
          <w:sz w:val="24"/>
          <w:szCs w:val="24"/>
        </w:rPr>
        <w:t>Wu, K. Y. (2021). ANL252 Python for data analytics (study guide). Singapore University of Social Sciences</w:t>
      </w:r>
      <w:r w:rsidRPr="00B24ED9">
        <w:rPr>
          <w:rFonts w:ascii="Times New Roman" w:hAnsi="Times New Roman" w:cs="Times New Roman"/>
        </w:rPr>
        <w:t>.</w:t>
      </w:r>
    </w:p>
    <w:sectPr w:rsidR="00B24ED9" w:rsidRPr="00B24ED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unish Kumar" w:date="2021-08-18T08:39:00Z" w:initials="MK">
    <w:p w14:paraId="5DB6C337" w14:textId="169B3316" w:rsidR="00FB716F" w:rsidRDefault="00FB716F">
      <w:pPr>
        <w:pStyle w:val="CommentText"/>
      </w:pPr>
      <w:r>
        <w:rPr>
          <w:rStyle w:val="CommentReference"/>
        </w:rPr>
        <w:annotationRef/>
      </w:r>
      <w:r>
        <w:t>Ok</w:t>
      </w:r>
    </w:p>
    <w:p w14:paraId="68B373ED" w14:textId="3563AC10" w:rsidR="00FB716F" w:rsidRDefault="00FB716F">
      <w:pPr>
        <w:pStyle w:val="CommentText"/>
      </w:pPr>
      <w:r>
        <w:t>1M</w:t>
      </w:r>
    </w:p>
  </w:comment>
  <w:comment w:id="1" w:author="Munish Kumar" w:date="2021-08-18T08:40:00Z" w:initials="MK">
    <w:p w14:paraId="1FB89B57" w14:textId="6E729071" w:rsidR="00FB716F" w:rsidRDefault="00FB716F">
      <w:pPr>
        <w:pStyle w:val="CommentText"/>
      </w:pPr>
      <w:r>
        <w:rPr>
          <w:rStyle w:val="CommentReference"/>
        </w:rPr>
        <w:annotationRef/>
      </w:r>
      <w:r>
        <w:t>Need to reflect what defaults are for mean and variance</w:t>
      </w:r>
    </w:p>
    <w:p w14:paraId="3C1C434D" w14:textId="234EAB61" w:rsidR="00FB716F" w:rsidRDefault="00FB716F">
      <w:pPr>
        <w:pStyle w:val="CommentText"/>
      </w:pPr>
    </w:p>
    <w:p w14:paraId="1C1169E1" w14:textId="0B7764EF" w:rsidR="00FB716F" w:rsidRDefault="00FB716F">
      <w:pPr>
        <w:pStyle w:val="CommentText"/>
      </w:pPr>
      <w:r>
        <w:t>1+1+1+1+2+2+1+2+1=12M</w:t>
      </w:r>
    </w:p>
    <w:p w14:paraId="1FB27274" w14:textId="77777777" w:rsidR="00FB716F" w:rsidRDefault="00FB716F">
      <w:pPr>
        <w:pStyle w:val="CommentText"/>
      </w:pPr>
    </w:p>
    <w:p w14:paraId="4BCCB32F" w14:textId="082C1F1E" w:rsidR="00FB716F" w:rsidRDefault="00FB716F">
      <w:pPr>
        <w:pStyle w:val="CommentText"/>
      </w:pPr>
    </w:p>
  </w:comment>
  <w:comment w:id="2" w:author="Munish Kumar" w:date="2021-08-18T08:44:00Z" w:initials="MK">
    <w:p w14:paraId="278BDBD8" w14:textId="77777777" w:rsidR="00FB716F" w:rsidRDefault="00FB716F">
      <w:pPr>
        <w:pStyle w:val="CommentText"/>
      </w:pPr>
      <w:r>
        <w:rPr>
          <w:rStyle w:val="CommentReference"/>
        </w:rPr>
        <w:annotationRef/>
      </w:r>
      <w:r>
        <w:t>Ok, good</w:t>
      </w:r>
    </w:p>
    <w:p w14:paraId="5E660C25" w14:textId="77777777" w:rsidR="00FB716F" w:rsidRDefault="00FB716F">
      <w:pPr>
        <w:pStyle w:val="CommentText"/>
      </w:pPr>
    </w:p>
    <w:p w14:paraId="554AA43E" w14:textId="60F85C7C" w:rsidR="00FB716F" w:rsidRDefault="00FB716F">
      <w:pPr>
        <w:pStyle w:val="CommentText"/>
      </w:pPr>
      <w:r>
        <w:t>2+1+1 = 4M</w:t>
      </w:r>
    </w:p>
  </w:comment>
  <w:comment w:id="3" w:author="Munish Kumar" w:date="2021-08-18T08:45:00Z" w:initials="MK">
    <w:p w14:paraId="3E41EEE9" w14:textId="30BB535C" w:rsidR="00FB716F" w:rsidRDefault="00FB716F">
      <w:pPr>
        <w:pStyle w:val="CommentText"/>
      </w:pPr>
      <w:r>
        <w:rPr>
          <w:rStyle w:val="CommentReference"/>
        </w:rPr>
        <w:annotationRef/>
      </w:r>
      <w:r>
        <w:t>Ok</w:t>
      </w:r>
    </w:p>
    <w:p w14:paraId="64FDCD41" w14:textId="77777777" w:rsidR="00FB716F" w:rsidRDefault="00FB716F">
      <w:pPr>
        <w:pStyle w:val="CommentText"/>
      </w:pPr>
    </w:p>
    <w:p w14:paraId="05D6BE03" w14:textId="64B1126B" w:rsidR="00FB716F" w:rsidRDefault="00FB716F">
      <w:pPr>
        <w:pStyle w:val="CommentText"/>
      </w:pPr>
      <w:r>
        <w:t>1+2+1+4+2=10M</w:t>
      </w:r>
    </w:p>
  </w:comment>
  <w:comment w:id="4" w:author="Munish Kumar" w:date="2021-08-18T08:45:00Z" w:initials="MK">
    <w:p w14:paraId="09E561CA" w14:textId="77777777" w:rsidR="00FB716F" w:rsidRDefault="00FB716F">
      <w:pPr>
        <w:pStyle w:val="CommentText"/>
      </w:pPr>
      <w:r>
        <w:rPr>
          <w:rStyle w:val="CommentReference"/>
        </w:rPr>
        <w:annotationRef/>
      </w:r>
      <w:r>
        <w:t>Got a syntax error here?</w:t>
      </w:r>
    </w:p>
    <w:p w14:paraId="54E8E645" w14:textId="77777777" w:rsidR="00FB716F" w:rsidRDefault="00FB716F">
      <w:pPr>
        <w:pStyle w:val="CommentText"/>
      </w:pPr>
    </w:p>
    <w:p w14:paraId="64106093" w14:textId="1A5BD43C" w:rsidR="00FB716F" w:rsidRDefault="00FB716F">
      <w:pPr>
        <w:pStyle w:val="CommentText"/>
      </w:pPr>
      <w:r>
        <w:t>1+2+2=5M</w:t>
      </w:r>
    </w:p>
  </w:comment>
  <w:comment w:id="5" w:author="Munish Kumar" w:date="2021-08-18T08:50:00Z" w:initials="MK">
    <w:p w14:paraId="67A4A56D" w14:textId="77777777" w:rsidR="00254BA3" w:rsidRDefault="00254BA3">
      <w:pPr>
        <w:pStyle w:val="CommentText"/>
      </w:pPr>
      <w:r>
        <w:rPr>
          <w:rStyle w:val="CommentReference"/>
        </w:rPr>
        <w:annotationRef/>
      </w:r>
      <w:proofErr w:type="spellStart"/>
      <w:r>
        <w:t>Impelmentation</w:t>
      </w:r>
      <w:proofErr w:type="spellEnd"/>
      <w:r>
        <w:t xml:space="preserve"> and result is wrong. Missing quite a bit of detail or explanation in the code </w:t>
      </w:r>
      <w:proofErr w:type="spellStart"/>
      <w:r>
        <w:t>itselg</w:t>
      </w:r>
      <w:proofErr w:type="spellEnd"/>
    </w:p>
    <w:p w14:paraId="56FB49FE" w14:textId="77777777" w:rsidR="00254BA3" w:rsidRDefault="00254BA3">
      <w:pPr>
        <w:pStyle w:val="CommentText"/>
      </w:pPr>
    </w:p>
    <w:p w14:paraId="2A902CB4" w14:textId="77777777" w:rsidR="00254BA3" w:rsidRDefault="00254BA3">
      <w:pPr>
        <w:pStyle w:val="CommentText"/>
      </w:pPr>
      <w:r>
        <w:t xml:space="preserve">Note that Probabilities are always less than 1. It should therefore have </w:t>
      </w:r>
      <w:proofErr w:type="spellStart"/>
      <w:proofErr w:type="gramStart"/>
      <w:r>
        <w:t>beena</w:t>
      </w:r>
      <w:proofErr w:type="spellEnd"/>
      <w:r>
        <w:t xml:space="preserve">  red</w:t>
      </w:r>
      <w:proofErr w:type="gramEnd"/>
      <w:r>
        <w:t xml:space="preserve"> flag when you are getting </w:t>
      </w:r>
      <w:proofErr w:type="spellStart"/>
      <w:r>
        <w:t>numbes</w:t>
      </w:r>
      <w:proofErr w:type="spellEnd"/>
      <w:r>
        <w:t xml:space="preserve"> more than 1</w:t>
      </w:r>
    </w:p>
    <w:p w14:paraId="0D8BAA47" w14:textId="77777777" w:rsidR="00254BA3" w:rsidRDefault="00254BA3">
      <w:pPr>
        <w:pStyle w:val="CommentText"/>
      </w:pPr>
    </w:p>
    <w:p w14:paraId="7E50F416" w14:textId="07F6EDE1" w:rsidR="00254BA3" w:rsidRDefault="00254BA3">
      <w:pPr>
        <w:pStyle w:val="CommentText"/>
      </w:pPr>
      <w:r>
        <w:t>1+6+1 = 8M</w:t>
      </w:r>
    </w:p>
  </w:comment>
  <w:comment w:id="6" w:author="Munish Kumar" w:date="2021-08-18T08:53:00Z" w:initials="MK">
    <w:p w14:paraId="10F70BA7" w14:textId="7E64F07C" w:rsidR="00254BA3" w:rsidRDefault="00254BA3">
      <w:pPr>
        <w:pStyle w:val="CommentText"/>
      </w:pPr>
      <w:r>
        <w:rPr>
          <w:rStyle w:val="CommentReference"/>
        </w:rPr>
        <w:annotationRef/>
      </w:r>
      <w:r>
        <w:t>Good, thank you for explaining</w:t>
      </w:r>
    </w:p>
    <w:p w14:paraId="7879F5DB" w14:textId="77777777" w:rsidR="00254BA3" w:rsidRDefault="00254BA3">
      <w:pPr>
        <w:pStyle w:val="CommentText"/>
      </w:pPr>
    </w:p>
    <w:p w14:paraId="4713367D" w14:textId="32ED91C5" w:rsidR="00254BA3" w:rsidRDefault="00254BA3">
      <w:pPr>
        <w:pStyle w:val="CommentText"/>
      </w:pPr>
      <w:r>
        <w:t>8M</w:t>
      </w:r>
    </w:p>
  </w:comment>
  <w:comment w:id="7" w:author="Munish Kumar" w:date="2021-08-18T08:53:00Z" w:initials="MK">
    <w:p w14:paraId="160576C8" w14:textId="77777777" w:rsidR="00254BA3" w:rsidRDefault="00254BA3">
      <w:pPr>
        <w:pStyle w:val="CommentText"/>
      </w:pPr>
      <w:r>
        <w:rPr>
          <w:rStyle w:val="CommentReference"/>
        </w:rPr>
        <w:annotationRef/>
      </w:r>
      <w:r>
        <w:t xml:space="preserve">Output is incorrect. Hardwiring the </w:t>
      </w:r>
      <w:proofErr w:type="spellStart"/>
      <w:r>
        <w:t>xfinding</w:t>
      </w:r>
      <w:proofErr w:type="spellEnd"/>
      <w:r>
        <w:t>, while doable, means the code is less “flexible”</w:t>
      </w:r>
    </w:p>
    <w:p w14:paraId="2FC65AE2" w14:textId="77777777" w:rsidR="00254BA3" w:rsidRDefault="00254BA3">
      <w:pPr>
        <w:pStyle w:val="CommentText"/>
      </w:pPr>
    </w:p>
    <w:p w14:paraId="45F492E4" w14:textId="77777777" w:rsidR="00254BA3" w:rsidRDefault="00254BA3">
      <w:pPr>
        <w:pStyle w:val="CommentText"/>
      </w:pPr>
      <w:r>
        <w:t>Good attempt however</w:t>
      </w:r>
    </w:p>
    <w:p w14:paraId="62DCAE2F" w14:textId="77777777" w:rsidR="00254BA3" w:rsidRDefault="00254BA3">
      <w:pPr>
        <w:pStyle w:val="CommentText"/>
      </w:pPr>
    </w:p>
    <w:p w14:paraId="27109214" w14:textId="0F41F81D" w:rsidR="00254BA3" w:rsidRDefault="00254BA3">
      <w:pPr>
        <w:pStyle w:val="CommentText"/>
      </w:pPr>
      <w:r>
        <w:t>1+2+1+1+1+1+2+1=10M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8B373ED" w15:done="0"/>
  <w15:commentEx w15:paraId="4BCCB32F" w15:done="0"/>
  <w15:commentEx w15:paraId="554AA43E" w15:done="0"/>
  <w15:commentEx w15:paraId="05D6BE03" w15:done="0"/>
  <w15:commentEx w15:paraId="64106093" w15:done="0"/>
  <w15:commentEx w15:paraId="7E50F416" w15:done="0"/>
  <w15:commentEx w15:paraId="4713367D" w15:done="0"/>
  <w15:commentEx w15:paraId="27109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745C3" w16cex:dateUtc="2021-08-18T00:39:00Z"/>
  <w16cex:commentExtensible w16cex:durableId="24C745E8" w16cex:dateUtc="2021-08-18T00:40:00Z"/>
  <w16cex:commentExtensible w16cex:durableId="24C746F2" w16cex:dateUtc="2021-08-18T00:44:00Z"/>
  <w16cex:commentExtensible w16cex:durableId="24C74742" w16cex:dateUtc="2021-08-18T00:45:00Z"/>
  <w16cex:commentExtensible w16cex:durableId="24C74738" w16cex:dateUtc="2021-08-18T00:45:00Z"/>
  <w16cex:commentExtensible w16cex:durableId="24C74863" w16cex:dateUtc="2021-08-18T00:50:00Z"/>
  <w16cex:commentExtensible w16cex:durableId="24C74914" w16cex:dateUtc="2021-08-18T00:53:00Z"/>
  <w16cex:commentExtensible w16cex:durableId="24C748F4" w16cex:dateUtc="2021-08-18T00:5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8B373ED" w16cid:durableId="24C745C3"/>
  <w16cid:commentId w16cid:paraId="4BCCB32F" w16cid:durableId="24C745E8"/>
  <w16cid:commentId w16cid:paraId="554AA43E" w16cid:durableId="24C746F2"/>
  <w16cid:commentId w16cid:paraId="05D6BE03" w16cid:durableId="24C74742"/>
  <w16cid:commentId w16cid:paraId="64106093" w16cid:durableId="24C74738"/>
  <w16cid:commentId w16cid:paraId="7E50F416" w16cid:durableId="24C74863"/>
  <w16cid:commentId w16cid:paraId="4713367D" w16cid:durableId="24C74914"/>
  <w16cid:commentId w16cid:paraId="27109214" w16cid:durableId="24C748F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1AAC0" w14:textId="77777777" w:rsidR="007D167A" w:rsidRDefault="007D167A" w:rsidP="00B24ED9">
      <w:pPr>
        <w:spacing w:after="0" w:line="240" w:lineRule="auto"/>
      </w:pPr>
      <w:r>
        <w:separator/>
      </w:r>
    </w:p>
  </w:endnote>
  <w:endnote w:type="continuationSeparator" w:id="0">
    <w:p w14:paraId="32C29687" w14:textId="77777777" w:rsidR="007D167A" w:rsidRDefault="007D167A" w:rsidP="00B24E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3F395" w14:textId="77777777" w:rsidR="00B24ED9" w:rsidRDefault="00B24E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7481E" w14:textId="717C0697" w:rsidR="00B24ED9" w:rsidRDefault="00B24ED9">
    <w:pPr>
      <w:pStyle w:val="Footer"/>
    </w:pPr>
    <w:r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15B475" wp14:editId="61B8D208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33BCD06E" id="Rectangle 45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747070 [1614]" strokeweight="1.25pt">
              <w10:wrap anchorx="page" anchory="page"/>
            </v:rect>
          </w:pict>
        </mc:Fallback>
      </mc:AlternateContent>
    </w:r>
    <w:r>
      <w:rPr>
        <w:color w:val="4472C4" w:themeColor="accent1"/>
      </w:rPr>
      <w:t xml:space="preserve"> </w:t>
    </w:r>
    <w:r>
      <w:rPr>
        <w:rFonts w:asciiTheme="majorHAnsi" w:eastAsiaTheme="majorEastAsia" w:hAnsiTheme="majorHAnsi" w:cstheme="majorBidi"/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  \* MERGEFORMAT </w:instrText>
    </w:r>
    <w:r>
      <w:rPr>
        <w:color w:val="4472C4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noProof/>
        <w:color w:val="4472C4" w:themeColor="accent1"/>
        <w:sz w:val="20"/>
        <w:szCs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0D3CA" w14:textId="77777777" w:rsidR="00B24ED9" w:rsidRDefault="00B24E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36ED4" w14:textId="77777777" w:rsidR="007D167A" w:rsidRDefault="007D167A" w:rsidP="00B24ED9">
      <w:pPr>
        <w:spacing w:after="0" w:line="240" w:lineRule="auto"/>
      </w:pPr>
      <w:r>
        <w:separator/>
      </w:r>
    </w:p>
  </w:footnote>
  <w:footnote w:type="continuationSeparator" w:id="0">
    <w:p w14:paraId="72A5E6E6" w14:textId="77777777" w:rsidR="007D167A" w:rsidRDefault="007D167A" w:rsidP="00B24E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C3128" w14:textId="77777777" w:rsidR="00B24ED9" w:rsidRDefault="00B24E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AA60A" w14:textId="77777777" w:rsidR="00B24ED9" w:rsidRDefault="00B24E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0B852F" w14:textId="77777777" w:rsidR="00B24ED9" w:rsidRDefault="00B24ED9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unish Kumar">
    <w15:presenceInfo w15:providerId="AD" w15:userId="S::mkumar@erce.energy::9ae06b6e-a1f0-45ab-b9ac-eebc010a947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M7MEAkNLCwNzYyUdpeDU4uLM/DyQAuNaAFdZBKwsAAAA"/>
  </w:docVars>
  <w:rsids>
    <w:rsidRoot w:val="002A24FA"/>
    <w:rsid w:val="000B5A86"/>
    <w:rsid w:val="00182843"/>
    <w:rsid w:val="00254BA3"/>
    <w:rsid w:val="002A24FA"/>
    <w:rsid w:val="002E3381"/>
    <w:rsid w:val="003237F6"/>
    <w:rsid w:val="00353744"/>
    <w:rsid w:val="00464296"/>
    <w:rsid w:val="004955AD"/>
    <w:rsid w:val="00497012"/>
    <w:rsid w:val="004C7450"/>
    <w:rsid w:val="005F21B2"/>
    <w:rsid w:val="006C519F"/>
    <w:rsid w:val="006E78D5"/>
    <w:rsid w:val="00711C21"/>
    <w:rsid w:val="00732982"/>
    <w:rsid w:val="007D167A"/>
    <w:rsid w:val="008116A3"/>
    <w:rsid w:val="00B24ED9"/>
    <w:rsid w:val="00BD2ACE"/>
    <w:rsid w:val="00DC14F1"/>
    <w:rsid w:val="00DE34D9"/>
    <w:rsid w:val="00FB7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0A37F"/>
  <w15:chartTrackingRefBased/>
  <w15:docId w15:val="{A5DBE0C3-E245-4B1D-AF27-8DF74A9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4FA"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24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24FA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24E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ED9"/>
  </w:style>
  <w:style w:type="paragraph" w:styleId="Footer">
    <w:name w:val="footer"/>
    <w:basedOn w:val="Normal"/>
    <w:link w:val="FooterChar"/>
    <w:uiPriority w:val="99"/>
    <w:unhideWhenUsed/>
    <w:rsid w:val="00B24E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ED9"/>
  </w:style>
  <w:style w:type="character" w:styleId="CommentReference">
    <w:name w:val="annotation reference"/>
    <w:basedOn w:val="DefaultParagraphFont"/>
    <w:uiPriority w:val="99"/>
    <w:semiHidden/>
    <w:unhideWhenUsed/>
    <w:rsid w:val="00FB71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1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1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1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16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54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9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2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5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0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comments" Target="comment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microsoft.com/office/2011/relationships/people" Target="people.xml"/><Relationship Id="rId10" Type="http://schemas.microsoft.com/office/2018/08/relationships/commentsExtensible" Target="commentsExtensible.xml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microsoft.com/office/2016/09/relationships/commentsIds" Target="commentsId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6</TotalTime>
  <Pages>6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an Peh</dc:creator>
  <cp:keywords/>
  <dc:description/>
  <cp:lastModifiedBy>Munish Kumar</cp:lastModifiedBy>
  <cp:revision>8</cp:revision>
  <dcterms:created xsi:type="dcterms:W3CDTF">2021-08-05T14:06:00Z</dcterms:created>
  <dcterms:modified xsi:type="dcterms:W3CDTF">2021-08-18T01:04:00Z</dcterms:modified>
</cp:coreProperties>
</file>